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599B8" w14:textId="51A22CC6" w:rsidR="00D71CAF" w:rsidRPr="00643C56" w:rsidRDefault="00C470A1" w:rsidP="00D71CAF">
      <w:pPr>
        <w:pStyle w:val="NormalWeb"/>
        <w:spacing w:before="360" w:after="120"/>
        <w:jc w:val="center"/>
        <w:rPr>
          <w:rFonts w:asciiTheme="minorHAnsi" w:hAnsiTheme="minorHAnsi" w:cs="Arial"/>
          <w:b/>
          <w:bCs/>
          <w:sz w:val="28"/>
          <w:szCs w:val="28"/>
          <w:lang w:val="pt-PT"/>
        </w:rPr>
      </w:pPr>
      <w:r w:rsidRPr="007E57C4">
        <w:rPr>
          <w:rFonts w:asciiTheme="minorHAnsi" w:hAnsiTheme="minorHAnsi" w:cs="Arial"/>
          <w:b/>
          <w:bCs/>
          <w:sz w:val="28"/>
          <w:szCs w:val="28"/>
          <w:lang w:val="pt-PT"/>
        </w:rPr>
        <w:t xml:space="preserve">Instruções para a Preparação </w:t>
      </w:r>
      <w:r w:rsidR="004650F0">
        <w:rPr>
          <w:rFonts w:asciiTheme="minorHAnsi" w:hAnsiTheme="minorHAnsi" w:cs="Arial"/>
          <w:b/>
          <w:bCs/>
          <w:sz w:val="28"/>
          <w:szCs w:val="28"/>
          <w:lang w:val="pt-PT"/>
        </w:rPr>
        <w:t xml:space="preserve">do </w:t>
      </w:r>
      <w:proofErr w:type="spellStart"/>
      <w:r w:rsidR="004650F0">
        <w:rPr>
          <w:rFonts w:asciiTheme="minorHAnsi" w:hAnsiTheme="minorHAnsi" w:cs="Arial"/>
          <w:b/>
          <w:bCs/>
          <w:sz w:val="28"/>
          <w:szCs w:val="28"/>
          <w:lang w:val="pt-PT"/>
        </w:rPr>
        <w:t>Report</w:t>
      </w:r>
      <w:proofErr w:type="spellEnd"/>
      <w:r w:rsidR="004650F0">
        <w:rPr>
          <w:rFonts w:asciiTheme="minorHAnsi" w:hAnsiTheme="minorHAnsi" w:cs="Arial"/>
          <w:b/>
          <w:bCs/>
          <w:sz w:val="28"/>
          <w:szCs w:val="28"/>
          <w:lang w:val="pt-PT"/>
        </w:rPr>
        <w:t xml:space="preserve"> para o Projeto</w:t>
      </w:r>
      <w:r w:rsidR="00D71CAF" w:rsidRPr="00643C56">
        <w:rPr>
          <w:rFonts w:asciiTheme="minorHAnsi" w:hAnsiTheme="minorHAnsi" w:cs="Arial"/>
          <w:b/>
          <w:bCs/>
          <w:sz w:val="28"/>
          <w:szCs w:val="28"/>
          <w:lang w:val="pt-PT"/>
        </w:rPr>
        <w:t xml:space="preserve"> </w:t>
      </w:r>
    </w:p>
    <w:p w14:paraId="558A9BFA" w14:textId="4A938B7D" w:rsidR="00026813" w:rsidRPr="007E5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7E57C4">
        <w:rPr>
          <w:rFonts w:asciiTheme="minorHAnsi" w:hAnsiTheme="minorHAnsi"/>
          <w:sz w:val="22"/>
          <w:szCs w:val="22"/>
        </w:rPr>
        <w:t xml:space="preserve">Nome </w:t>
      </w:r>
      <w:r w:rsidR="004650F0">
        <w:rPr>
          <w:rFonts w:asciiTheme="minorHAnsi" w:hAnsiTheme="minorHAnsi"/>
          <w:sz w:val="22"/>
          <w:szCs w:val="22"/>
        </w:rPr>
        <w:t>Autor 1 (Número Académico)</w:t>
      </w:r>
      <w:r w:rsidRPr="004650F0">
        <w:rPr>
          <w:rFonts w:asciiTheme="minorHAnsi" w:hAnsiTheme="minorHAnsi"/>
          <w:sz w:val="22"/>
          <w:szCs w:val="22"/>
        </w:rPr>
        <w:t xml:space="preserve">, Nome </w:t>
      </w:r>
      <w:r w:rsidR="004650F0">
        <w:rPr>
          <w:rFonts w:asciiTheme="minorHAnsi" w:hAnsiTheme="minorHAnsi"/>
          <w:sz w:val="22"/>
          <w:szCs w:val="22"/>
        </w:rPr>
        <w:t>Autor 2 (Número Académico).</w:t>
      </w:r>
    </w:p>
    <w:p w14:paraId="4D071DD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2510D34B" w14:textId="0E5362EF" w:rsidR="00EA464E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:</w:t>
      </w:r>
      <w:r>
        <w:rPr>
          <w:rFonts w:asciiTheme="minorHAnsi" w:hAnsiTheme="minorHAnsi" w:cs="Arial"/>
          <w:bCs/>
          <w:sz w:val="22"/>
          <w:lang w:val="pt-PT"/>
        </w:rPr>
        <w:t xml:space="preserve"> O resumo deverá consistir numa descrição breve do conteúdo </w:t>
      </w:r>
      <w:r w:rsidR="004650F0">
        <w:rPr>
          <w:rFonts w:asciiTheme="minorHAnsi" w:hAnsiTheme="minorHAnsi" w:cs="Arial"/>
          <w:bCs/>
          <w:sz w:val="22"/>
          <w:lang w:val="pt-PT"/>
        </w:rPr>
        <w:t>do projeto</w:t>
      </w:r>
      <w:r>
        <w:rPr>
          <w:rFonts w:asciiTheme="minorHAnsi" w:hAnsiTheme="minorHAnsi" w:cs="Arial"/>
          <w:bCs/>
          <w:sz w:val="22"/>
          <w:lang w:val="pt-PT"/>
        </w:rPr>
        <w:t>.</w:t>
      </w:r>
      <w:r>
        <w:rPr>
          <w:rFonts w:asciiTheme="minorHAnsi" w:hAnsiTheme="minorHAnsi"/>
          <w:sz w:val="22"/>
          <w:lang w:val="pt-PT"/>
        </w:rPr>
        <w:t xml:space="preserve"> Não deverá ultrapassar as </w:t>
      </w:r>
      <w:r w:rsidR="00D71CAF">
        <w:rPr>
          <w:rFonts w:asciiTheme="minorHAnsi" w:hAnsiTheme="minorHAnsi"/>
          <w:sz w:val="22"/>
          <w:lang w:val="pt-PT"/>
        </w:rPr>
        <w:t>3</w:t>
      </w:r>
      <w:r w:rsidR="00792607">
        <w:rPr>
          <w:rFonts w:asciiTheme="minorHAnsi" w:hAnsiTheme="minorHAnsi"/>
          <w:sz w:val="22"/>
          <w:lang w:val="pt-PT"/>
        </w:rPr>
        <w:t>00</w:t>
      </w:r>
      <w:r>
        <w:rPr>
          <w:rFonts w:asciiTheme="minorHAnsi" w:hAnsiTheme="minorHAnsi"/>
          <w:sz w:val="22"/>
          <w:lang w:val="pt-PT"/>
        </w:rPr>
        <w:t xml:space="preserve"> palavras e não deverá conter quadros, figuras, equações ou referências. A comunicação deverá seguir a formatação apresentada neste documento exemplo.</w:t>
      </w:r>
    </w:p>
    <w:p w14:paraId="2D053E08" w14:textId="77777777" w:rsidR="00C34DAA" w:rsidRPr="007E57C4" w:rsidRDefault="00C34DAA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pacing w:val="-2"/>
          <w:sz w:val="22"/>
          <w:lang w:val="pt-PT"/>
        </w:rPr>
      </w:pPr>
    </w:p>
    <w:p w14:paraId="3D29876E" w14:textId="702854A3" w:rsidR="00C470A1" w:rsidRPr="007E57C4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: Deverão ser apresentadas até um máximo de 5 </w:t>
      </w:r>
      <w:r w:rsidR="004650F0">
        <w:rPr>
          <w:rFonts w:asciiTheme="minorHAnsi" w:hAnsiTheme="minorHAnsi" w:cs="Arial"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 ilustrativas do conteúdo do artigo. </w:t>
      </w:r>
    </w:p>
    <w:p w14:paraId="7D3D6E95" w14:textId="77777777" w:rsidR="00E6257A" w:rsidRPr="007E57C4" w:rsidRDefault="00E6257A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</w:p>
    <w:p w14:paraId="38C85259" w14:textId="77777777" w:rsidR="00EA464E" w:rsidRDefault="00E10367">
      <w:pPr>
        <w:pStyle w:val="NormalWeb"/>
        <w:spacing w:before="360" w:beforeAutospacing="0" w:after="24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1.</w:t>
      </w:r>
      <w:r w:rsidRPr="00E10367">
        <w:rPr>
          <w:rFonts w:asciiTheme="minorHAnsi" w:hAnsiTheme="minorHAnsi"/>
          <w:b/>
          <w:bCs/>
          <w:lang w:val="pt-PT"/>
        </w:rPr>
        <w:t xml:space="preserve"> </w:t>
      </w:r>
      <w:r w:rsidRPr="00E10367">
        <w:rPr>
          <w:rFonts w:asciiTheme="minorHAnsi" w:hAnsiTheme="minorHAnsi" w:cs="Arial"/>
          <w:b/>
          <w:bCs/>
          <w:lang w:val="pt-PT"/>
        </w:rPr>
        <w:t>Introdução</w:t>
      </w:r>
    </w:p>
    <w:p w14:paraId="4C11BF16" w14:textId="797AA575" w:rsidR="004650F0" w:rsidRPr="007E57C4" w:rsidRDefault="004650F0" w:rsidP="004650F0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C408A3">
        <w:rPr>
          <w:rFonts w:asciiTheme="minorHAnsi" w:hAnsiTheme="minorHAnsi"/>
          <w:sz w:val="22"/>
          <w:lang w:val="pt-PT"/>
        </w:rPr>
        <w:t xml:space="preserve">Cada </w:t>
      </w:r>
      <w:r>
        <w:rPr>
          <w:rFonts w:asciiTheme="minorHAnsi" w:hAnsiTheme="minorHAnsi"/>
          <w:sz w:val="22"/>
          <w:lang w:val="pt-PT"/>
        </w:rPr>
        <w:t>artigo</w:t>
      </w:r>
      <w:r w:rsidRPr="00C408A3">
        <w:rPr>
          <w:rFonts w:asciiTheme="minorHAnsi" w:hAnsiTheme="minorHAnsi"/>
          <w:sz w:val="22"/>
          <w:lang w:val="pt-PT"/>
        </w:rPr>
        <w:t xml:space="preserve"> deverá ter um </w:t>
      </w:r>
      <w:r w:rsidRPr="00C408A3">
        <w:rPr>
          <w:rFonts w:asciiTheme="minorHAnsi" w:hAnsiTheme="minorHAnsi"/>
          <w:b/>
          <w:sz w:val="22"/>
          <w:lang w:val="pt-PT"/>
        </w:rPr>
        <w:t xml:space="preserve">máximo de </w:t>
      </w:r>
      <w:r>
        <w:rPr>
          <w:rFonts w:asciiTheme="minorHAnsi" w:hAnsiTheme="minorHAnsi"/>
          <w:b/>
          <w:sz w:val="22"/>
          <w:lang w:val="pt-PT"/>
        </w:rPr>
        <w:t>8</w:t>
      </w:r>
      <w:r w:rsidRPr="00C408A3">
        <w:rPr>
          <w:rFonts w:asciiTheme="minorHAnsi" w:hAnsiTheme="minorHAnsi"/>
          <w:b/>
          <w:sz w:val="22"/>
          <w:lang w:val="pt-PT"/>
        </w:rPr>
        <w:t xml:space="preserve"> páginas</w:t>
      </w:r>
      <w:r w:rsidRPr="00C408A3">
        <w:rPr>
          <w:rFonts w:asciiTheme="minorHAnsi" w:hAnsiTheme="minorHAnsi"/>
          <w:sz w:val="22"/>
          <w:lang w:val="pt-PT"/>
        </w:rPr>
        <w:t xml:space="preserve">. Este limite de páginas inclui resumo, figuras, </w:t>
      </w:r>
      <w:r>
        <w:rPr>
          <w:rFonts w:asciiTheme="minorHAnsi" w:hAnsiTheme="minorHAnsi"/>
          <w:sz w:val="22"/>
          <w:lang w:val="pt-PT"/>
        </w:rPr>
        <w:t>tabelas</w:t>
      </w:r>
      <w:r w:rsidRPr="00C408A3">
        <w:rPr>
          <w:rFonts w:asciiTheme="minorHAnsi" w:hAnsiTheme="minorHAnsi"/>
          <w:sz w:val="22"/>
          <w:lang w:val="pt-PT"/>
        </w:rPr>
        <w:t xml:space="preserve">, e referências bibliográficas. </w:t>
      </w:r>
      <w:r>
        <w:rPr>
          <w:rFonts w:asciiTheme="minorHAnsi" w:hAnsiTheme="minorHAnsi"/>
          <w:sz w:val="22"/>
          <w:lang w:val="pt-PT"/>
        </w:rPr>
        <w:t xml:space="preserve">Os artigos </w:t>
      </w:r>
      <w:r w:rsidRPr="00C408A3">
        <w:rPr>
          <w:rFonts w:asciiTheme="minorHAnsi" w:hAnsiTheme="minorHAnsi"/>
          <w:sz w:val="22"/>
          <w:lang w:val="pt-PT"/>
        </w:rPr>
        <w:t>que forem fornecidos fora do formato aqui apresentado serão devolvidas para correção.</w:t>
      </w:r>
    </w:p>
    <w:p w14:paraId="69AA70E3" w14:textId="586F128A" w:rsidR="00F90054" w:rsidRDefault="00E10367" w:rsidP="00B05261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 xml:space="preserve">2. </w:t>
      </w:r>
      <w:r w:rsidR="004650F0">
        <w:rPr>
          <w:rFonts w:asciiTheme="minorHAnsi" w:hAnsiTheme="minorHAnsi" w:cs="Arial"/>
          <w:b/>
          <w:bCs/>
          <w:lang w:val="pt-PT"/>
        </w:rPr>
        <w:t>Definir Título</w:t>
      </w:r>
    </w:p>
    <w:p w14:paraId="62E6CCAB" w14:textId="5F3E6935" w:rsidR="009109D5" w:rsidRDefault="009109D5" w:rsidP="009109D5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Toda a figura do texto deve ser citadas/referenciadas antes de aparecer no artigo. Por exemplo: A </w:t>
      </w:r>
      <w:r>
        <w:rPr>
          <w:rFonts w:asciiTheme="minorHAnsi" w:hAnsiTheme="minorHAnsi"/>
          <w:sz w:val="22"/>
          <w:lang w:val="pt-PT"/>
        </w:rPr>
        <w:fldChar w:fldCharType="begin"/>
      </w:r>
      <w:r>
        <w:rPr>
          <w:rFonts w:asciiTheme="minorHAnsi" w:hAnsiTheme="minorHAnsi"/>
          <w:sz w:val="22"/>
          <w:lang w:val="pt-PT"/>
        </w:rPr>
        <w:instrText xml:space="preserve"> REF _Ref198052728 \h </w:instrText>
      </w:r>
      <w:r>
        <w:rPr>
          <w:rFonts w:asciiTheme="minorHAnsi" w:hAnsiTheme="minorHAnsi"/>
          <w:sz w:val="22"/>
          <w:lang w:val="pt-PT"/>
        </w:rPr>
      </w:r>
      <w:r>
        <w:rPr>
          <w:rFonts w:asciiTheme="minorHAnsi" w:hAnsiTheme="minorHAnsi"/>
          <w:sz w:val="22"/>
          <w:lang w:val="pt-PT"/>
        </w:rPr>
        <w:fldChar w:fldCharType="separate"/>
      </w:r>
      <w:r w:rsidRPr="009109D5">
        <w:rPr>
          <w:lang w:val="pt-BR"/>
        </w:rPr>
        <w:t xml:space="preserve">Figura </w:t>
      </w:r>
      <w:r w:rsidRPr="009109D5">
        <w:rPr>
          <w:noProof/>
          <w:lang w:val="pt-BR"/>
        </w:rPr>
        <w:t>1</w:t>
      </w:r>
      <w:r>
        <w:rPr>
          <w:rFonts w:asciiTheme="minorHAnsi" w:hAnsiTheme="minorHAnsi"/>
          <w:sz w:val="22"/>
          <w:lang w:val="pt-PT"/>
        </w:rPr>
        <w:fldChar w:fldCharType="end"/>
      </w:r>
      <w:r>
        <w:rPr>
          <w:rFonts w:asciiTheme="minorHAnsi" w:hAnsiTheme="minorHAnsi"/>
          <w:sz w:val="22"/>
          <w:lang w:val="pt-PT"/>
        </w:rPr>
        <w:t xml:space="preserve"> apresenta um exemplo de como inserir uma figura e referenciá-la no texto.</w:t>
      </w:r>
    </w:p>
    <w:p w14:paraId="2B4D0B83" w14:textId="77777777" w:rsidR="009109D5" w:rsidRDefault="009109D5" w:rsidP="009109D5">
      <w:pPr>
        <w:pStyle w:val="NormalWeb"/>
        <w:keepNext/>
        <w:spacing w:before="0" w:beforeAutospacing="0" w:after="60" w:afterAutospacing="0"/>
        <w:jc w:val="center"/>
      </w:pPr>
      <w:r>
        <w:rPr>
          <w:rFonts w:asciiTheme="minorHAnsi" w:hAnsiTheme="minorHAnsi"/>
          <w:noProof/>
          <w:sz w:val="22"/>
          <w:lang w:val="pt-PT"/>
        </w:rPr>
        <w:drawing>
          <wp:inline distT="0" distB="0" distL="0" distR="0" wp14:anchorId="7C8DCE91" wp14:editId="4CA4559E">
            <wp:extent cx="3028950" cy="2271712"/>
            <wp:effectExtent l="0" t="0" r="0" b="0"/>
            <wp:docPr id="182976014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760148" name="Imagem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837473B0-CC2E-450A-ABE3-18F120FF3D39}">
                          <a1611:picAttrSrcUrl xmlns:a1611="http://schemas.microsoft.com/office/drawing/2016/11/main" r:i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552" cy="2272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EEA56" w14:textId="2BC57977" w:rsidR="009109D5" w:rsidRPr="007E57C4" w:rsidRDefault="009109D5" w:rsidP="009109D5">
      <w:pPr>
        <w:pStyle w:val="Legenda"/>
        <w:jc w:val="center"/>
        <w:rPr>
          <w:rFonts w:asciiTheme="minorHAnsi" w:hAnsiTheme="minorHAnsi"/>
          <w:sz w:val="22"/>
        </w:rPr>
      </w:pPr>
      <w:bookmarkStart w:id="0" w:name="_Ref19805272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0"/>
      <w:r>
        <w:t>: Exemplo de como utilizar uma figura.</w:t>
      </w:r>
    </w:p>
    <w:p w14:paraId="7163269E" w14:textId="732B65A1" w:rsidR="00353789" w:rsidRDefault="00353789" w:rsidP="00B05261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</w:p>
    <w:p w14:paraId="7C481D7C" w14:textId="77777777" w:rsidR="00353789" w:rsidRPr="007E57C4" w:rsidRDefault="00353789" w:rsidP="00B05261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</w:p>
    <w:p w14:paraId="2DE2F181" w14:textId="4E568A37" w:rsidR="001257A6" w:rsidRDefault="00E10367" w:rsidP="002B2E26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 xml:space="preserve">3. </w:t>
      </w:r>
      <w:r w:rsidR="004650F0">
        <w:rPr>
          <w:rFonts w:asciiTheme="minorHAnsi" w:hAnsiTheme="minorHAnsi" w:cs="Arial"/>
          <w:b/>
          <w:bCs/>
          <w:lang w:val="pt-PT"/>
        </w:rPr>
        <w:t>Definir Título</w:t>
      </w:r>
    </w:p>
    <w:p w14:paraId="17B011DD" w14:textId="77777777" w:rsidR="00353789" w:rsidRDefault="00353789" w:rsidP="004650F0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</w:p>
    <w:p w14:paraId="0E0F3FF6" w14:textId="77777777" w:rsidR="00353789" w:rsidRDefault="00353789" w:rsidP="004650F0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</w:p>
    <w:p w14:paraId="2568A75D" w14:textId="77777777" w:rsidR="00353789" w:rsidRDefault="00353789" w:rsidP="004650F0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</w:p>
    <w:p w14:paraId="4902052B" w14:textId="7A157CFB" w:rsidR="001257A6" w:rsidRPr="004650F0" w:rsidRDefault="004650F0" w:rsidP="004650F0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t>4. Definir Título</w:t>
      </w:r>
    </w:p>
    <w:p w14:paraId="287F778F" w14:textId="77777777" w:rsidR="00353789" w:rsidRDefault="00353789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</w:p>
    <w:p w14:paraId="39D6B68F" w14:textId="77777777" w:rsidR="00353789" w:rsidRDefault="00353789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</w:p>
    <w:p w14:paraId="45EABEBE" w14:textId="77777777" w:rsidR="00353789" w:rsidRDefault="00353789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</w:p>
    <w:p w14:paraId="6D8D115E" w14:textId="7D266B2E" w:rsidR="00676717" w:rsidRPr="007E57C4" w:rsidRDefault="00E10367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5. Conclusões</w:t>
      </w:r>
    </w:p>
    <w:p w14:paraId="57E03FAE" w14:textId="64FFCC37" w:rsidR="00676717" w:rsidRPr="007E57C4" w:rsidRDefault="004650F0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O artigo deve</w:t>
      </w:r>
      <w:r w:rsidR="00E10367" w:rsidRPr="00E10367">
        <w:rPr>
          <w:rFonts w:asciiTheme="minorHAnsi" w:hAnsiTheme="minorHAnsi"/>
          <w:sz w:val="22"/>
          <w:lang w:val="pt-PT"/>
        </w:rPr>
        <w:t xml:space="preserve"> terminar com um capítulo de conclusões que visa sistematizar as proposições mais importantes do trabalho, destacar as suas principais particularidades, assim como as suas implicações práticas.</w:t>
      </w:r>
    </w:p>
    <w:p w14:paraId="384C5634" w14:textId="77777777" w:rsidR="00EA464E" w:rsidRDefault="00E10367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6393E87F" w14:textId="03CC8709" w:rsidR="00CB699E" w:rsidRPr="007E57C4" w:rsidRDefault="00E10367" w:rsidP="00CB699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 xml:space="preserve">As referências bibliográficas devem ser organizadas por ordem </w:t>
      </w:r>
      <w:r w:rsidR="004650F0">
        <w:rPr>
          <w:rFonts w:asciiTheme="minorHAnsi" w:hAnsiTheme="minorHAnsi"/>
          <w:sz w:val="22"/>
          <w:lang w:val="pt-PT"/>
        </w:rPr>
        <w:t>que aparecem no trabalho</w:t>
      </w:r>
      <w:r w:rsidRPr="00E10367">
        <w:rPr>
          <w:rFonts w:asciiTheme="minorHAnsi" w:hAnsiTheme="minorHAnsi"/>
          <w:sz w:val="22"/>
          <w:lang w:val="pt-PT"/>
        </w:rPr>
        <w:t xml:space="preserve"> e seguir o formato apresentado nesta secçã</w:t>
      </w:r>
      <w:r w:rsidR="004650F0">
        <w:rPr>
          <w:rFonts w:asciiTheme="minorHAnsi" w:hAnsiTheme="minorHAnsi"/>
          <w:sz w:val="22"/>
          <w:lang w:val="pt-PT"/>
        </w:rPr>
        <w:t>o</w:t>
      </w:r>
      <w:r w:rsidRPr="00E10367">
        <w:rPr>
          <w:rFonts w:asciiTheme="minorHAnsi" w:hAnsiTheme="minorHAnsi"/>
          <w:sz w:val="22"/>
          <w:lang w:val="pt-PT"/>
        </w:rPr>
        <w:t>. Tod</w:t>
      </w:r>
      <w:r w:rsidR="00642B08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>s as referências aqui listadas têm que ser referidas no texto da comunicação.</w:t>
      </w:r>
    </w:p>
    <w:p w14:paraId="3C4B47A6" w14:textId="719A9B96" w:rsidR="00D71CAF" w:rsidRPr="00643C56" w:rsidRDefault="004650F0" w:rsidP="006F68F7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</w:rPr>
      </w:pPr>
      <w:r>
        <w:rPr>
          <w:rFonts w:asciiTheme="minorHAnsi" w:hAnsiTheme="minorHAnsi"/>
          <w:sz w:val="22"/>
          <w:lang w:val="pt-PT"/>
        </w:rPr>
        <w:t xml:space="preserve">[1] </w:t>
      </w:r>
      <w:proofErr w:type="spellStart"/>
      <w:r w:rsidR="00D71CAF" w:rsidRPr="00D71CAF">
        <w:rPr>
          <w:rFonts w:asciiTheme="minorHAnsi" w:hAnsiTheme="minorHAnsi"/>
          <w:sz w:val="22"/>
          <w:lang w:val="pt-PT"/>
        </w:rPr>
        <w:t>Varum</w:t>
      </w:r>
      <w:proofErr w:type="spellEnd"/>
      <w:r w:rsidR="00D71CAF" w:rsidRPr="00D71CAF">
        <w:rPr>
          <w:rFonts w:asciiTheme="minorHAnsi" w:hAnsiTheme="minorHAnsi"/>
          <w:sz w:val="22"/>
          <w:lang w:val="pt-PT"/>
        </w:rPr>
        <w:t>, H</w:t>
      </w:r>
      <w:r w:rsidR="00D71CAF">
        <w:rPr>
          <w:rFonts w:asciiTheme="minorHAnsi" w:hAnsiTheme="minorHAnsi"/>
          <w:sz w:val="22"/>
          <w:lang w:val="pt-PT"/>
        </w:rPr>
        <w:t xml:space="preserve">., Oliveira, J., Rodrigues, H. (2014). </w:t>
      </w:r>
      <w:r w:rsidR="00D71CAF" w:rsidRPr="00643C56">
        <w:rPr>
          <w:rFonts w:asciiTheme="minorHAnsi" w:hAnsiTheme="minorHAnsi"/>
          <w:sz w:val="22"/>
        </w:rPr>
        <w:t xml:space="preserve">Seismic </w:t>
      </w:r>
      <w:proofErr w:type="spellStart"/>
      <w:r w:rsidR="00D71CAF" w:rsidRPr="00643C56">
        <w:rPr>
          <w:rFonts w:asciiTheme="minorHAnsi" w:hAnsiTheme="minorHAnsi"/>
          <w:sz w:val="22"/>
        </w:rPr>
        <w:t>Behavior</w:t>
      </w:r>
      <w:proofErr w:type="spellEnd"/>
      <w:r w:rsidR="00D71CAF" w:rsidRPr="00643C56">
        <w:rPr>
          <w:rFonts w:asciiTheme="minorHAnsi" w:hAnsiTheme="minorHAnsi"/>
          <w:sz w:val="22"/>
        </w:rPr>
        <w:t xml:space="preserve"> of RC Buildings: Lessons of Recent Earthquakes in Europe. International Congress about Pathology and Structures Rehabilitation – CINPAR 2014, Santiago, Chile; </w:t>
      </w:r>
      <w:proofErr w:type="spellStart"/>
      <w:r w:rsidR="00D71CAF" w:rsidRPr="00643C56">
        <w:rPr>
          <w:rFonts w:asciiTheme="minorHAnsi" w:hAnsiTheme="minorHAnsi"/>
          <w:sz w:val="22"/>
        </w:rPr>
        <w:t>june</w:t>
      </w:r>
      <w:proofErr w:type="spellEnd"/>
      <w:r w:rsidR="00D71CAF" w:rsidRPr="00643C56">
        <w:rPr>
          <w:rFonts w:asciiTheme="minorHAnsi" w:hAnsiTheme="minorHAnsi"/>
          <w:sz w:val="22"/>
        </w:rPr>
        <w:t xml:space="preserve"> 2014.</w:t>
      </w:r>
    </w:p>
    <w:p w14:paraId="700957F2" w14:textId="2EED254B" w:rsidR="00C408A3" w:rsidRPr="007E57C4" w:rsidRDefault="004650F0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[2] </w:t>
      </w:r>
      <w:r w:rsidR="00C408A3">
        <w:rPr>
          <w:rFonts w:asciiTheme="minorHAnsi" w:hAnsiTheme="minorHAnsi"/>
          <w:sz w:val="22"/>
          <w:lang w:val="pt-PT"/>
        </w:rPr>
        <w:t>Almeida, I.M.F. (2008</w:t>
      </w:r>
      <w:r w:rsidR="00C408A3" w:rsidRPr="006F68F7">
        <w:rPr>
          <w:rFonts w:asciiTheme="minorHAnsi" w:hAnsiTheme="minorHAnsi"/>
          <w:sz w:val="22"/>
          <w:lang w:val="pt-PT"/>
        </w:rPr>
        <w:t xml:space="preserve">) </w:t>
      </w:r>
      <w:r w:rsidR="00C408A3" w:rsidRPr="006F68F7">
        <w:rPr>
          <w:rFonts w:asciiTheme="minorHAnsi" w:hAnsiTheme="minorHAnsi"/>
          <w:i/>
          <w:sz w:val="22"/>
          <w:lang w:val="pt-PT"/>
        </w:rPr>
        <w:t xml:space="preserve">Caracterização </w:t>
      </w:r>
      <w:r w:rsidR="00C408A3">
        <w:rPr>
          <w:rFonts w:asciiTheme="minorHAnsi" w:hAnsiTheme="minorHAnsi"/>
          <w:i/>
          <w:sz w:val="22"/>
          <w:lang w:val="pt-PT"/>
        </w:rPr>
        <w:t>de Patologias</w:t>
      </w:r>
      <w:r w:rsidR="00C408A3" w:rsidRPr="006F68F7">
        <w:rPr>
          <w:rFonts w:asciiTheme="minorHAnsi" w:hAnsiTheme="minorHAnsi"/>
          <w:sz w:val="22"/>
          <w:lang w:val="pt-PT"/>
        </w:rPr>
        <w:t xml:space="preserve">. </w:t>
      </w:r>
      <w:r w:rsidR="00C408A3">
        <w:rPr>
          <w:rFonts w:asciiTheme="minorHAnsi" w:hAnsiTheme="minorHAnsi"/>
          <w:sz w:val="22"/>
          <w:lang w:val="pt-PT"/>
        </w:rPr>
        <w:t>Tese de Doutoramento</w:t>
      </w:r>
      <w:r w:rsidR="00C408A3" w:rsidRPr="006F68F7">
        <w:rPr>
          <w:rFonts w:asciiTheme="minorHAnsi" w:hAnsiTheme="minorHAnsi"/>
          <w:sz w:val="22"/>
          <w:lang w:val="pt-PT"/>
        </w:rPr>
        <w:t>. Facul</w:t>
      </w:r>
      <w:r w:rsidR="00C408A3">
        <w:rPr>
          <w:rFonts w:asciiTheme="minorHAnsi" w:hAnsiTheme="minorHAnsi"/>
          <w:sz w:val="22"/>
          <w:lang w:val="pt-PT"/>
        </w:rPr>
        <w:t>dade de Engenharia, Universidade do Porto, Portugal.</w:t>
      </w:r>
    </w:p>
    <w:p w14:paraId="76EF8F6D" w14:textId="3E022EBD" w:rsidR="00C408A3" w:rsidRPr="009109D5" w:rsidRDefault="004650F0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  <w:r>
        <w:rPr>
          <w:rFonts w:asciiTheme="minorHAnsi" w:hAnsiTheme="minorHAnsi"/>
          <w:sz w:val="22"/>
          <w:lang w:val="pt-PT"/>
        </w:rPr>
        <w:t xml:space="preserve">[3] </w:t>
      </w:r>
      <w:r w:rsidR="00C408A3">
        <w:rPr>
          <w:rFonts w:asciiTheme="minorHAnsi" w:hAnsiTheme="minorHAnsi"/>
          <w:sz w:val="22"/>
          <w:lang w:val="pt-PT"/>
        </w:rPr>
        <w:t xml:space="preserve">Oliveira, F.H., Rodrigues, E., </w:t>
      </w:r>
      <w:r w:rsidR="00C408A3" w:rsidRPr="004650F0">
        <w:rPr>
          <w:rFonts w:asciiTheme="minorHAnsi" w:hAnsiTheme="minorHAnsi"/>
          <w:sz w:val="22"/>
          <w:lang w:val="pt-BR"/>
        </w:rPr>
        <w:t>Sands</w:t>
      </w:r>
      <w:r w:rsidR="00C408A3">
        <w:rPr>
          <w:rFonts w:asciiTheme="minorHAnsi" w:hAnsiTheme="minorHAnsi"/>
          <w:sz w:val="22"/>
          <w:lang w:val="pt-PT"/>
        </w:rPr>
        <w:t>, D.,</w:t>
      </w:r>
      <w:r w:rsidR="00C408A3" w:rsidRPr="00E10367">
        <w:rPr>
          <w:rFonts w:asciiTheme="minorHAnsi" w:hAnsiTheme="minorHAnsi"/>
          <w:sz w:val="22"/>
          <w:lang w:val="pt-PT"/>
        </w:rPr>
        <w:t xml:space="preserve"> Branco, M. (2012). </w:t>
      </w:r>
      <w:r w:rsidR="00C408A3" w:rsidRPr="00C408A3">
        <w:rPr>
          <w:rFonts w:asciiTheme="minorHAnsi" w:hAnsiTheme="minorHAnsi"/>
          <w:sz w:val="22"/>
        </w:rPr>
        <w:t>Rehabilitation of Existing Rei</w:t>
      </w:r>
      <w:r w:rsidR="00C408A3">
        <w:rPr>
          <w:rFonts w:asciiTheme="minorHAnsi" w:hAnsiTheme="minorHAnsi"/>
          <w:sz w:val="22"/>
        </w:rPr>
        <w:t>nforced Concrete Structures</w:t>
      </w:r>
      <w:r w:rsidR="00C408A3" w:rsidRPr="00DC5051">
        <w:rPr>
          <w:rFonts w:asciiTheme="minorHAnsi" w:hAnsiTheme="minorHAnsi"/>
          <w:sz w:val="22"/>
        </w:rPr>
        <w:t xml:space="preserve">. </w:t>
      </w:r>
      <w:proofErr w:type="spellStart"/>
      <w:r w:rsidR="00C408A3" w:rsidRPr="009109D5">
        <w:rPr>
          <w:rFonts w:asciiTheme="minorHAnsi" w:hAnsiTheme="minorHAnsi"/>
          <w:i/>
          <w:sz w:val="22"/>
          <w:lang w:val="en-US"/>
        </w:rPr>
        <w:t>Earthq</w:t>
      </w:r>
      <w:proofErr w:type="spellEnd"/>
      <w:r w:rsidR="00C408A3" w:rsidRPr="009109D5">
        <w:rPr>
          <w:rFonts w:asciiTheme="minorHAnsi" w:hAnsiTheme="minorHAnsi"/>
          <w:i/>
          <w:sz w:val="22"/>
          <w:lang w:val="en-US"/>
        </w:rPr>
        <w:t xml:space="preserve">. Eng. &amp; </w:t>
      </w:r>
      <w:proofErr w:type="spellStart"/>
      <w:r w:rsidR="00C408A3" w:rsidRPr="009109D5">
        <w:rPr>
          <w:rFonts w:asciiTheme="minorHAnsi" w:hAnsiTheme="minorHAnsi"/>
          <w:i/>
          <w:sz w:val="22"/>
          <w:lang w:val="en-US"/>
        </w:rPr>
        <w:t>Struc</w:t>
      </w:r>
      <w:proofErr w:type="spellEnd"/>
      <w:r w:rsidR="00C408A3" w:rsidRPr="009109D5">
        <w:rPr>
          <w:rFonts w:asciiTheme="minorHAnsi" w:hAnsiTheme="minorHAnsi"/>
          <w:i/>
          <w:sz w:val="22"/>
          <w:lang w:val="en-US"/>
        </w:rPr>
        <w:t>. Dyn.</w:t>
      </w:r>
      <w:r w:rsidR="00C408A3" w:rsidRPr="009109D5">
        <w:rPr>
          <w:rFonts w:asciiTheme="minorHAnsi" w:hAnsiTheme="minorHAnsi"/>
          <w:sz w:val="22"/>
          <w:lang w:val="en-US"/>
        </w:rPr>
        <w:t>, 21 (1), 1-19.</w:t>
      </w:r>
    </w:p>
    <w:p w14:paraId="2888A2A8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2A962149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5C742E92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5119F0EE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14FA2756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7EC08EF6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03FF2F2F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7BA4A7F7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278A6DC8" w14:textId="77777777" w:rsidR="00B266C1" w:rsidRPr="009109D5" w:rsidRDefault="00B266C1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04A24FED" w14:textId="77777777" w:rsidR="00AE77D4" w:rsidRPr="009109D5" w:rsidRDefault="00AE77D4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sectPr w:rsidR="00AE77D4" w:rsidRPr="009109D5" w:rsidSect="007C0E7D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85C78" w14:textId="77777777" w:rsidR="00F11AD0" w:rsidRDefault="00F11AD0" w:rsidP="00422B06">
      <w:pPr>
        <w:spacing w:after="0" w:line="240" w:lineRule="auto"/>
      </w:pPr>
      <w:r>
        <w:separator/>
      </w:r>
    </w:p>
  </w:endnote>
  <w:endnote w:type="continuationSeparator" w:id="0">
    <w:p w14:paraId="7B71AE89" w14:textId="77777777" w:rsidR="00F11AD0" w:rsidRDefault="00F11AD0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6F597" w14:textId="40A8423A" w:rsidR="00635D91" w:rsidRPr="00431A2D" w:rsidRDefault="009C3152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Título abreviado do artigo</w:t>
    </w:r>
    <w:r w:rsidR="00635D91">
      <w:tab/>
    </w:r>
    <w:r w:rsidR="00635D91">
      <w:tab/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17887614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B453" w14:textId="77777777" w:rsidR="00635D91" w:rsidRDefault="007D0254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84A0E" w14:textId="77777777" w:rsidR="00F11AD0" w:rsidRDefault="00F11AD0" w:rsidP="00422B06">
      <w:pPr>
        <w:spacing w:after="0" w:line="240" w:lineRule="auto"/>
      </w:pPr>
      <w:r>
        <w:separator/>
      </w:r>
    </w:p>
  </w:footnote>
  <w:footnote w:type="continuationSeparator" w:id="0">
    <w:p w14:paraId="29C76535" w14:textId="77777777" w:rsidR="00F11AD0" w:rsidRDefault="00F11AD0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4650F0" w14:paraId="2A992788" w14:textId="77777777" w:rsidTr="00511382">
      <w:trPr>
        <w:trHeight w:val="989"/>
      </w:trPr>
      <w:tc>
        <w:tcPr>
          <w:tcW w:w="3618" w:type="dxa"/>
          <w:vAlign w:val="bottom"/>
        </w:tcPr>
        <w:p w14:paraId="0ED08483" w14:textId="296B6D08" w:rsidR="004650F0" w:rsidRDefault="004650F0" w:rsidP="004650F0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19429EA1" wp14:editId="2BCC4E59">
                <wp:extent cx="2161540" cy="597468"/>
                <wp:effectExtent l="0" t="0" r="0" b="0"/>
                <wp:docPr id="108315796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57E66739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3D12ED11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1A1D8C94" w14:textId="77777777" w:rsidR="004650F0" w:rsidRPr="00643C56" w:rsidRDefault="004650F0" w:rsidP="004650F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Pr="00643C56">
            <w:rPr>
              <w:sz w:val="18"/>
            </w:rPr>
            <w:t>, Portugal</w:t>
          </w:r>
        </w:p>
        <w:p w14:paraId="5763CC15" w14:textId="77777777" w:rsidR="004650F0" w:rsidRPr="00D71CAF" w:rsidRDefault="004650F0" w:rsidP="004650F0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508E6772" w14:textId="77777777" w:rsidR="00635D91" w:rsidRDefault="00635D91" w:rsidP="00D71CAF">
    <w:pPr>
      <w:pStyle w:val="Cabealho"/>
      <w:spacing w:before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D71CAF" w14:paraId="56021C20" w14:textId="77777777" w:rsidTr="00D71CAF">
      <w:trPr>
        <w:trHeight w:val="989"/>
      </w:trPr>
      <w:tc>
        <w:tcPr>
          <w:tcW w:w="3618" w:type="dxa"/>
          <w:vAlign w:val="bottom"/>
        </w:tcPr>
        <w:p w14:paraId="0BEF8822" w14:textId="77777777" w:rsidR="00D71CAF" w:rsidRDefault="00D71CAF" w:rsidP="00D71CAF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016977A5" wp14:editId="5BBD3DC2">
                <wp:extent cx="2161540" cy="597468"/>
                <wp:effectExtent l="0" t="0" r="0" b="0"/>
                <wp:docPr id="61617351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32AFE98" w14:textId="56DC749F" w:rsidR="00D71CAF" w:rsidRPr="004650F0" w:rsidRDefault="004650F0" w:rsidP="00D71CAF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6375DD2A" w14:textId="77777777" w:rsidR="00643C56" w:rsidRPr="004650F0" w:rsidRDefault="00643C56" w:rsidP="00D71CAF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3BB28D31" w14:textId="02CC6C26" w:rsidR="00D71CAF" w:rsidRPr="00643C56" w:rsidRDefault="004650F0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="00D71CAF"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="00D71CAF"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="00D71CAF" w:rsidRPr="00643C56">
            <w:rPr>
              <w:sz w:val="18"/>
            </w:rPr>
            <w:t>, Portugal</w:t>
          </w:r>
        </w:p>
        <w:p w14:paraId="4BDF7115" w14:textId="77777777" w:rsidR="00D71CAF" w:rsidRPr="00D71CAF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9FDEE3D" w14:textId="77777777" w:rsidR="00D71CAF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49658312">
    <w:abstractNumId w:val="2"/>
  </w:num>
  <w:num w:numId="2" w16cid:durableId="5443083">
    <w:abstractNumId w:val="3"/>
  </w:num>
  <w:num w:numId="3" w16cid:durableId="369450976">
    <w:abstractNumId w:val="1"/>
  </w:num>
  <w:num w:numId="4" w16cid:durableId="2087992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OwMDQ1NDAwsjBW0lEKTi0uzszPAykwqgUATH8JaywAAAA="/>
  </w:docVars>
  <w:rsids>
    <w:rsidRoot w:val="000A6C0F"/>
    <w:rsid w:val="00010BAD"/>
    <w:rsid w:val="00015E17"/>
    <w:rsid w:val="00024476"/>
    <w:rsid w:val="00026813"/>
    <w:rsid w:val="000365F3"/>
    <w:rsid w:val="00067814"/>
    <w:rsid w:val="00097840"/>
    <w:rsid w:val="000A6C0F"/>
    <w:rsid w:val="000E7B33"/>
    <w:rsid w:val="001257A6"/>
    <w:rsid w:val="0016557C"/>
    <w:rsid w:val="001737C4"/>
    <w:rsid w:val="00191871"/>
    <w:rsid w:val="001C3EA6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E69FC"/>
    <w:rsid w:val="002F673D"/>
    <w:rsid w:val="00327699"/>
    <w:rsid w:val="003463E4"/>
    <w:rsid w:val="00346E19"/>
    <w:rsid w:val="00353789"/>
    <w:rsid w:val="00353DBF"/>
    <w:rsid w:val="003574D8"/>
    <w:rsid w:val="00357AE5"/>
    <w:rsid w:val="00360EE3"/>
    <w:rsid w:val="003714A5"/>
    <w:rsid w:val="00376416"/>
    <w:rsid w:val="00385B2F"/>
    <w:rsid w:val="003A2637"/>
    <w:rsid w:val="003A5FCC"/>
    <w:rsid w:val="003C6871"/>
    <w:rsid w:val="003D3EDC"/>
    <w:rsid w:val="003E1C13"/>
    <w:rsid w:val="003F1D0A"/>
    <w:rsid w:val="004067DD"/>
    <w:rsid w:val="00407770"/>
    <w:rsid w:val="00417AC3"/>
    <w:rsid w:val="00422B06"/>
    <w:rsid w:val="00431A2D"/>
    <w:rsid w:val="004573ED"/>
    <w:rsid w:val="004650F0"/>
    <w:rsid w:val="00471BC7"/>
    <w:rsid w:val="00471DF1"/>
    <w:rsid w:val="004729DA"/>
    <w:rsid w:val="0047570A"/>
    <w:rsid w:val="00487D26"/>
    <w:rsid w:val="00490653"/>
    <w:rsid w:val="004B2ED9"/>
    <w:rsid w:val="004C24A4"/>
    <w:rsid w:val="004C57AF"/>
    <w:rsid w:val="004E294F"/>
    <w:rsid w:val="004F15CC"/>
    <w:rsid w:val="00505899"/>
    <w:rsid w:val="00506E5F"/>
    <w:rsid w:val="00527EFD"/>
    <w:rsid w:val="00530BB3"/>
    <w:rsid w:val="00540DE7"/>
    <w:rsid w:val="00550779"/>
    <w:rsid w:val="0057445B"/>
    <w:rsid w:val="00576EBC"/>
    <w:rsid w:val="005803D3"/>
    <w:rsid w:val="00585205"/>
    <w:rsid w:val="005C25C5"/>
    <w:rsid w:val="005E383D"/>
    <w:rsid w:val="005F545C"/>
    <w:rsid w:val="00626279"/>
    <w:rsid w:val="00635D91"/>
    <w:rsid w:val="00642B08"/>
    <w:rsid w:val="00643C56"/>
    <w:rsid w:val="006516F8"/>
    <w:rsid w:val="00652A3B"/>
    <w:rsid w:val="00662CCC"/>
    <w:rsid w:val="00676717"/>
    <w:rsid w:val="00680333"/>
    <w:rsid w:val="00681098"/>
    <w:rsid w:val="006B32F2"/>
    <w:rsid w:val="006B4515"/>
    <w:rsid w:val="006D51C5"/>
    <w:rsid w:val="006D55BE"/>
    <w:rsid w:val="006E4E00"/>
    <w:rsid w:val="006E580D"/>
    <w:rsid w:val="006F68F7"/>
    <w:rsid w:val="00704A15"/>
    <w:rsid w:val="00710C1F"/>
    <w:rsid w:val="0071261B"/>
    <w:rsid w:val="00720501"/>
    <w:rsid w:val="00727BC5"/>
    <w:rsid w:val="00741D13"/>
    <w:rsid w:val="00755431"/>
    <w:rsid w:val="00761F2B"/>
    <w:rsid w:val="00766588"/>
    <w:rsid w:val="00773762"/>
    <w:rsid w:val="00781D93"/>
    <w:rsid w:val="007900A7"/>
    <w:rsid w:val="00792607"/>
    <w:rsid w:val="007939EA"/>
    <w:rsid w:val="00797FA9"/>
    <w:rsid w:val="007C0E7D"/>
    <w:rsid w:val="007D01B0"/>
    <w:rsid w:val="007D0254"/>
    <w:rsid w:val="007D2428"/>
    <w:rsid w:val="007E0BAF"/>
    <w:rsid w:val="007E2496"/>
    <w:rsid w:val="007E57C4"/>
    <w:rsid w:val="007F346E"/>
    <w:rsid w:val="00842393"/>
    <w:rsid w:val="008638A6"/>
    <w:rsid w:val="008715BC"/>
    <w:rsid w:val="00881A06"/>
    <w:rsid w:val="00892E41"/>
    <w:rsid w:val="0089548D"/>
    <w:rsid w:val="008A5E01"/>
    <w:rsid w:val="008C4088"/>
    <w:rsid w:val="008C4624"/>
    <w:rsid w:val="008E1B1C"/>
    <w:rsid w:val="009109D5"/>
    <w:rsid w:val="00911FB7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372D"/>
    <w:rsid w:val="00A1638B"/>
    <w:rsid w:val="00A32680"/>
    <w:rsid w:val="00A35895"/>
    <w:rsid w:val="00A4300E"/>
    <w:rsid w:val="00A6106A"/>
    <w:rsid w:val="00A73E36"/>
    <w:rsid w:val="00A76121"/>
    <w:rsid w:val="00A875F4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B7EFD"/>
    <w:rsid w:val="00BD1C8F"/>
    <w:rsid w:val="00BD3136"/>
    <w:rsid w:val="00BE17FD"/>
    <w:rsid w:val="00BE199C"/>
    <w:rsid w:val="00BF0109"/>
    <w:rsid w:val="00BF2692"/>
    <w:rsid w:val="00C049CE"/>
    <w:rsid w:val="00C112F2"/>
    <w:rsid w:val="00C27AE2"/>
    <w:rsid w:val="00C34DAA"/>
    <w:rsid w:val="00C408A3"/>
    <w:rsid w:val="00C470A1"/>
    <w:rsid w:val="00C859CA"/>
    <w:rsid w:val="00C90D90"/>
    <w:rsid w:val="00CB0255"/>
    <w:rsid w:val="00CB699E"/>
    <w:rsid w:val="00CE555B"/>
    <w:rsid w:val="00CF0982"/>
    <w:rsid w:val="00CF623A"/>
    <w:rsid w:val="00D07DB2"/>
    <w:rsid w:val="00D17077"/>
    <w:rsid w:val="00D34898"/>
    <w:rsid w:val="00D37DE9"/>
    <w:rsid w:val="00D71CAF"/>
    <w:rsid w:val="00D7647D"/>
    <w:rsid w:val="00D80E39"/>
    <w:rsid w:val="00D823C1"/>
    <w:rsid w:val="00D84E5F"/>
    <w:rsid w:val="00D85A3A"/>
    <w:rsid w:val="00D96C42"/>
    <w:rsid w:val="00DA539D"/>
    <w:rsid w:val="00DC006A"/>
    <w:rsid w:val="00DC2190"/>
    <w:rsid w:val="00DC5051"/>
    <w:rsid w:val="00DE76A0"/>
    <w:rsid w:val="00E10367"/>
    <w:rsid w:val="00E1355C"/>
    <w:rsid w:val="00E15181"/>
    <w:rsid w:val="00E22DCF"/>
    <w:rsid w:val="00E4098E"/>
    <w:rsid w:val="00E57860"/>
    <w:rsid w:val="00E6257A"/>
    <w:rsid w:val="00E63B36"/>
    <w:rsid w:val="00E70023"/>
    <w:rsid w:val="00E70131"/>
    <w:rsid w:val="00E71B00"/>
    <w:rsid w:val="00E774C2"/>
    <w:rsid w:val="00EA464E"/>
    <w:rsid w:val="00EA4BDE"/>
    <w:rsid w:val="00EB03F7"/>
    <w:rsid w:val="00EB06E8"/>
    <w:rsid w:val="00EB431D"/>
    <w:rsid w:val="00EE15D0"/>
    <w:rsid w:val="00EE6DAF"/>
    <w:rsid w:val="00EF59FB"/>
    <w:rsid w:val="00F0777A"/>
    <w:rsid w:val="00F07F81"/>
    <w:rsid w:val="00F11AD0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03FB778"/>
  <w15:docId w15:val="{DF9A5877-4B54-4676-BC44-C8CC8771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1FF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umrio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yperlink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ha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har">
    <w:name w:val="Cabeçalho Cha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ha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har">
    <w:name w:val="Rodapé Cha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Fontepargpadro"/>
    <w:rsid w:val="00422B06"/>
  </w:style>
  <w:style w:type="table" w:styleId="Tabelacomgrade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ha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Fontepargpadr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4F15C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character" w:styleId="MenoPendente">
    <w:name w:val="Unresolved Mention"/>
    <w:basedOn w:val="Fontepargpadro"/>
    <w:uiPriority w:val="99"/>
    <w:semiHidden/>
    <w:unhideWhenUsed/>
    <w:rsid w:val="00910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onolitonimbus.com.br/interpolacao-de-dados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D2443-9DD8-3644-9335-D299E78C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27</Words>
  <Characters>176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Luis Fernando Piardi</cp:lastModifiedBy>
  <cp:revision>4</cp:revision>
  <cp:lastPrinted>2015-06-04T15:21:00Z</cp:lastPrinted>
  <dcterms:created xsi:type="dcterms:W3CDTF">2025-05-13T16:28:00Z</dcterms:created>
  <dcterms:modified xsi:type="dcterms:W3CDTF">2025-05-13T17:18:00Z</dcterms:modified>
</cp:coreProperties>
</file>